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BFB51" w14:textId="77777777" w:rsidR="00451E7F" w:rsidRDefault="00D111E6">
      <w:pPr>
        <w:pStyle w:val="CSCHeading1"/>
        <w:rPr>
          <w:bCs/>
          <w:u w:val="single"/>
        </w:rPr>
      </w:pPr>
      <w:r>
        <w:rPr>
          <w:noProof/>
        </w:rPr>
        <w:drawing>
          <wp:anchor distT="0" distB="0" distL="114300" distR="118745" simplePos="0" relativeHeight="2" behindDoc="0" locked="0" layoutInCell="1" allowOverlap="1" wp14:anchorId="5FDBFBC9" wp14:editId="5FDBFBCA">
            <wp:simplePos x="0" y="0"/>
            <wp:positionH relativeFrom="column">
              <wp:posOffset>47625</wp:posOffset>
            </wp:positionH>
            <wp:positionV relativeFrom="paragraph">
              <wp:posOffset>55245</wp:posOffset>
            </wp:positionV>
            <wp:extent cx="1177290" cy="1072515"/>
            <wp:effectExtent l="0" t="0" r="0" b="0"/>
            <wp:wrapSquare wrapText="bothSides"/>
            <wp:docPr id="1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4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729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TRY FORM</w:t>
      </w:r>
      <w:r>
        <w:rPr>
          <w:bCs/>
          <w:u w:val="single"/>
        </w:rPr>
        <w:t xml:space="preserve"> </w:t>
      </w:r>
    </w:p>
    <w:p w14:paraId="5FDBFB52" w14:textId="3941B7A1" w:rsidR="00451E7F" w:rsidRDefault="00CA19AD">
      <w:pPr>
        <w:pStyle w:val="CSCHeading1"/>
      </w:pPr>
      <w:r>
        <w:t>BLACK ISLE CHALLENGE CUP</w:t>
      </w:r>
    </w:p>
    <w:p w14:paraId="5FDBFB53" w14:textId="7F25A858" w:rsidR="00451E7F" w:rsidRDefault="00D111E6">
      <w:pPr>
        <w:pStyle w:val="CSCHeading2"/>
      </w:pPr>
      <w:r>
        <w:t xml:space="preserve"> Saturday 14 September 2019</w:t>
      </w:r>
    </w:p>
    <w:p w14:paraId="5FDBFB54" w14:textId="77777777" w:rsidR="00451E7F" w:rsidRDefault="00D111E6">
      <w:pPr>
        <w:pStyle w:val="CSCHeader3"/>
        <w:rPr>
          <w:rFonts w:cs="Arial"/>
        </w:rPr>
      </w:pPr>
      <w:r>
        <w:rPr>
          <w:rFonts w:cs="Arial"/>
        </w:rPr>
        <w:t>Chanonry Sailing Club, The Harbour, St. Andrew’s Walk, Fortrose, IV10 8TP</w:t>
      </w:r>
    </w:p>
    <w:p w14:paraId="5FDBFB55" w14:textId="77777777" w:rsidR="00451E7F" w:rsidRDefault="00644B53">
      <w:pPr>
        <w:pStyle w:val="CSCHeader3"/>
      </w:pPr>
      <w:hyperlink r:id="rId6">
        <w:r w:rsidR="00D111E6">
          <w:rPr>
            <w:rStyle w:val="InternetLink"/>
            <w:rFonts w:cs="Arial"/>
          </w:rPr>
          <w:t>www.chanonry.org.uk</w:t>
        </w:r>
      </w:hyperlink>
    </w:p>
    <w:p w14:paraId="5FDBFB56" w14:textId="77777777" w:rsidR="00451E7F" w:rsidRDefault="00451E7F">
      <w:pPr>
        <w:rPr>
          <w:rFonts w:cs="Arial"/>
        </w:rPr>
      </w:pPr>
    </w:p>
    <w:tbl>
      <w:tblPr>
        <w:tblStyle w:val="TableGrid"/>
        <w:tblW w:w="10440" w:type="dxa"/>
        <w:tblInd w:w="6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451"/>
        <w:gridCol w:w="2080"/>
        <w:gridCol w:w="688"/>
        <w:gridCol w:w="1737"/>
        <w:gridCol w:w="3239"/>
      </w:tblGrid>
      <w:tr w:rsidR="00451E7F" w14:paraId="5FDBFB58" w14:textId="77777777" w:rsidTr="00DB08F3">
        <w:trPr>
          <w:trHeight w:val="305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83" w:type="dxa"/>
            </w:tcMar>
          </w:tcPr>
          <w:p w14:paraId="5FDBFB57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eastAsia="Arial" w:cs="Arial"/>
                <w:b/>
              </w:rPr>
              <w:t xml:space="preserve">CLASS </w:t>
            </w:r>
            <w:r>
              <w:rPr>
                <w:rFonts w:eastAsia="Arial" w:cs="Arial"/>
              </w:rPr>
              <w:t>(</w:t>
            </w:r>
            <w:r>
              <w:rPr>
                <w:rFonts w:cs="Arial"/>
              </w:rPr>
              <w:t>The split between Fast and Slow Handicap will be 21.25 minutes/hour</w:t>
            </w:r>
            <w:r>
              <w:rPr>
                <w:rFonts w:eastAsia="Arial" w:cs="Arial"/>
              </w:rPr>
              <w:t>)</w:t>
            </w:r>
            <w:r>
              <w:rPr>
                <w:rFonts w:eastAsia="Arial" w:cs="Arial"/>
                <w:b/>
              </w:rPr>
              <w:t xml:space="preserve"> - </w:t>
            </w:r>
            <w:r>
              <w:rPr>
                <w:rFonts w:eastAsia="Arial" w:cs="Arial"/>
              </w:rPr>
              <w:t>circle one</w:t>
            </w:r>
          </w:p>
        </w:tc>
      </w:tr>
      <w:tr w:rsidR="00451E7F" w14:paraId="5FDBFB5B" w14:textId="77777777" w:rsidTr="00DB08F3">
        <w:trPr>
          <w:trHeight w:val="314"/>
        </w:trPr>
        <w:tc>
          <w:tcPr>
            <w:tcW w:w="4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14:paraId="5FDBFB59" w14:textId="77777777" w:rsidR="00451E7F" w:rsidRDefault="00D111E6">
            <w:pPr>
              <w:spacing w:after="0" w:line="240" w:lineRule="auto"/>
              <w:ind w:left="115"/>
              <w:jc w:val="center"/>
              <w:rPr>
                <w:rFonts w:cs="Arial"/>
              </w:rPr>
            </w:pPr>
            <w:r>
              <w:rPr>
                <w:rFonts w:eastAsia="Arial" w:cs="Arial"/>
                <w:b/>
              </w:rPr>
              <w:t>Fast handicap</w:t>
            </w:r>
          </w:p>
        </w:tc>
        <w:tc>
          <w:tcPr>
            <w:tcW w:w="566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14:paraId="5FDBFB5A" w14:textId="77777777" w:rsidR="00451E7F" w:rsidRDefault="00D111E6">
            <w:pPr>
              <w:spacing w:after="0" w:line="200" w:lineRule="atLeast"/>
              <w:ind w:left="115"/>
              <w:jc w:val="center"/>
              <w:rPr>
                <w:rFonts w:cs="Arial"/>
              </w:rPr>
            </w:pPr>
            <w:r>
              <w:rPr>
                <w:rFonts w:eastAsia="Arial" w:cs="Arial"/>
                <w:b/>
              </w:rPr>
              <w:t>Slow handicap</w:t>
            </w:r>
          </w:p>
        </w:tc>
      </w:tr>
      <w:tr w:rsidR="00451E7F" w14:paraId="5FDBFB5D" w14:textId="77777777" w:rsidTr="00DB08F3">
        <w:trPr>
          <w:trHeight w:val="260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83" w:type="dxa"/>
            </w:tcMar>
          </w:tcPr>
          <w:p w14:paraId="5FDBFB5C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eastAsia="Arial" w:cs="Arial"/>
                <w:b/>
              </w:rPr>
              <w:t>BOAT DETAILS</w:t>
            </w:r>
          </w:p>
        </w:tc>
      </w:tr>
      <w:tr w:rsidR="00297E2B" w14:paraId="5FDBFB64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5E" w14:textId="77777777" w:rsidR="00451E7F" w:rsidRDefault="00D111E6">
            <w:pPr>
              <w:spacing w:after="0" w:line="240" w:lineRule="auto"/>
              <w:rPr>
                <w:rFonts w:eastAsia="Arial" w:cs="Arial"/>
              </w:rPr>
            </w:pPr>
            <w:r>
              <w:rPr>
                <w:rFonts w:eastAsia="Arial" w:cs="Arial"/>
              </w:rPr>
              <w:t>Vessel name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5F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60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61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ail number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62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63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6B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65" w14:textId="77777777" w:rsidR="00451E7F" w:rsidRDefault="00D111E6">
            <w:pPr>
              <w:spacing w:after="0" w:line="240" w:lineRule="auto"/>
              <w:rPr>
                <w:rFonts w:eastAsia="Arial" w:cs="Arial"/>
              </w:rPr>
            </w:pPr>
            <w:r>
              <w:rPr>
                <w:rFonts w:eastAsia="Arial" w:cs="Arial"/>
              </w:rPr>
              <w:t>Vessel class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66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67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68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CYCA Rating or PY No. *</w:t>
            </w:r>
            <w:bookmarkStart w:id="0" w:name="_GoBack"/>
            <w:bookmarkEnd w:id="0"/>
            <w:r>
              <w:rPr>
                <w:rFonts w:cs="Arial"/>
              </w:rPr>
              <w:t>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69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6A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71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6C" w14:textId="77777777" w:rsidR="00451E7F" w:rsidRDefault="00D111E6">
            <w:pPr>
              <w:spacing w:after="0" w:line="240" w:lineRule="auto"/>
              <w:rPr>
                <w:rFonts w:eastAsia="Arial" w:cs="Arial"/>
              </w:rPr>
            </w:pPr>
            <w:r>
              <w:rPr>
                <w:rFonts w:eastAsia="Arial" w:cs="Arial"/>
              </w:rPr>
              <w:t xml:space="preserve">Hull colour: 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6D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6E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pinnaker colour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6F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70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451E7F" w14:paraId="5FDBFB73" w14:textId="77777777" w:rsidTr="00DB08F3">
        <w:trPr>
          <w:trHeight w:val="399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FDBFB72" w14:textId="4E0B5F8B" w:rsidR="00451E7F" w:rsidRDefault="00D111E6">
            <w:pPr>
              <w:spacing w:after="0" w:line="240" w:lineRule="auto"/>
            </w:pPr>
            <w:r>
              <w:rPr>
                <w:rFonts w:cs="Arial"/>
              </w:rPr>
              <w:t xml:space="preserve">*If no PY or CYCA Handicap is available, please provide the following additional information so that </w:t>
            </w:r>
            <w:r w:rsidR="00372BB3">
              <w:rPr>
                <w:rFonts w:cs="Arial"/>
              </w:rPr>
              <w:t xml:space="preserve">handicap </w:t>
            </w:r>
            <w:r>
              <w:rPr>
                <w:rFonts w:cs="Arial"/>
              </w:rPr>
              <w:t>calculations can be made. Club handicaps can be used if supporting documentation is provided</w:t>
            </w:r>
          </w:p>
        </w:tc>
      </w:tr>
      <w:tr w:rsidR="0054049A" w14:paraId="5FDBFB78" w14:textId="77777777" w:rsidTr="00DB08F3">
        <w:trPr>
          <w:trHeight w:val="340"/>
        </w:trPr>
        <w:tc>
          <w:tcPr>
            <w:tcW w:w="269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4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Rig (e.g. sloop):</w:t>
            </w:r>
          </w:p>
        </w:tc>
        <w:tc>
          <w:tcPr>
            <w:tcW w:w="2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5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242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6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Spinnaker (Yes/No)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7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54049A" w14:paraId="5FDBFB7D" w14:textId="77777777" w:rsidTr="00DB08F3">
        <w:trPr>
          <w:trHeight w:val="340"/>
        </w:trPr>
        <w:tc>
          <w:tcPr>
            <w:tcW w:w="269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9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Engine (Outboard/Inboard):</w:t>
            </w:r>
          </w:p>
        </w:tc>
        <w:tc>
          <w:tcPr>
            <w:tcW w:w="2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A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242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B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Keel (e.g. Fin, bilge)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C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54049A" w14:paraId="5FDBFB82" w14:textId="77777777" w:rsidTr="00DB08F3">
        <w:trPr>
          <w:trHeight w:val="340"/>
        </w:trPr>
        <w:tc>
          <w:tcPr>
            <w:tcW w:w="269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E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Propeller type (Inboard only):</w:t>
            </w:r>
          </w:p>
        </w:tc>
        <w:tc>
          <w:tcPr>
            <w:tcW w:w="2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7F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242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80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color w:val="000000"/>
                <w:szCs w:val="20"/>
              </w:rPr>
              <w:t>Overall length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81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451E7F" w14:paraId="5FDBFB84" w14:textId="77777777" w:rsidTr="00DB08F3">
        <w:trPr>
          <w:trHeight w:val="260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83" w:type="dxa"/>
            </w:tcMar>
          </w:tcPr>
          <w:p w14:paraId="5FDBFB83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  <w:b/>
              </w:rPr>
              <w:t>CONTACT DETAILS</w:t>
            </w:r>
          </w:p>
        </w:tc>
      </w:tr>
      <w:tr w:rsidR="00297E2B" w14:paraId="5FDBFB89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85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Club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86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87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Names of all crew members (include </w:t>
            </w:r>
            <w:proofErr w:type="spellStart"/>
            <w:r>
              <w:rPr>
                <w:rFonts w:cs="Arial"/>
              </w:rPr>
              <w:t>DoB</w:t>
            </w:r>
            <w:proofErr w:type="spellEnd"/>
            <w:r>
              <w:rPr>
                <w:rFonts w:cs="Arial"/>
              </w:rPr>
              <w:t xml:space="preserve"> of any person &lt;18):</w:t>
            </w: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88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8E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8A" w14:textId="77777777" w:rsidR="00451E7F" w:rsidRDefault="00D111E6">
            <w:pPr>
              <w:spacing w:after="0" w:line="240" w:lineRule="auto"/>
              <w:rPr>
                <w:rFonts w:cs="Arial"/>
                <w:b/>
              </w:rPr>
            </w:pPr>
            <w:r>
              <w:rPr>
                <w:rFonts w:cs="Arial"/>
              </w:rPr>
              <w:t>Skipper name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8B" w14:textId="77777777" w:rsidR="00451E7F" w:rsidRDefault="00451E7F">
            <w:pPr>
              <w:spacing w:after="0" w:line="240" w:lineRule="auto"/>
              <w:rPr>
                <w:rFonts w:cs="Arial"/>
                <w:b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8C" w14:textId="77777777" w:rsidR="00451E7F" w:rsidRDefault="00451E7F">
            <w:pPr>
              <w:spacing w:after="0" w:line="240" w:lineRule="auto"/>
              <w:rPr>
                <w:rFonts w:cs="Arial"/>
                <w:b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8D" w14:textId="77777777" w:rsidR="00451E7F" w:rsidRDefault="00451E7F">
            <w:pPr>
              <w:spacing w:after="0" w:line="240" w:lineRule="auto"/>
              <w:rPr>
                <w:rFonts w:cs="Arial"/>
                <w:b/>
              </w:rPr>
            </w:pPr>
          </w:p>
        </w:tc>
      </w:tr>
      <w:tr w:rsidR="00297E2B" w14:paraId="5FDBFB97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8F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kipper address:</w:t>
            </w:r>
          </w:p>
        </w:tc>
        <w:tc>
          <w:tcPr>
            <w:tcW w:w="3219" w:type="dxa"/>
            <w:gridSpan w:val="3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90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91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92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93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94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95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96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9C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98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19" w:type="dxa"/>
            <w:gridSpan w:val="3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99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9A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9B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A1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9D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19" w:type="dxa"/>
            <w:gridSpan w:val="3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9E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9F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A0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A7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A2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kipper mobile phone:</w:t>
            </w:r>
          </w:p>
          <w:p w14:paraId="5FDBFBA3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A4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A5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A6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AC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A8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kipper home phone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A9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AA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AB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297E2B" w14:paraId="5FDBFBB7" w14:textId="77777777" w:rsidTr="00DB08F3">
        <w:tblPrEx>
          <w:tblCellMar>
            <w:left w:w="78" w:type="dxa"/>
          </w:tblCellMar>
        </w:tblPrEx>
        <w:trPr>
          <w:trHeight w:val="340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B3" w14:textId="77777777" w:rsidR="00451E7F" w:rsidRDefault="00D111E6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Skipper email:</w:t>
            </w:r>
          </w:p>
        </w:tc>
        <w:tc>
          <w:tcPr>
            <w:tcW w:w="3219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B4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1737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 w:themeFill="background1" w:themeFillShade="F2"/>
            <w:tcMar>
              <w:left w:w="78" w:type="dxa"/>
            </w:tcMar>
          </w:tcPr>
          <w:p w14:paraId="5FDBFBB5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  <w:tc>
          <w:tcPr>
            <w:tcW w:w="3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FDBFBB6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  <w:tr w:rsidR="00451E7F" w14:paraId="5FDBFBBB" w14:textId="77777777" w:rsidTr="00DB08F3">
        <w:trPr>
          <w:trHeight w:val="399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B8" w14:textId="77777777" w:rsidR="00451E7F" w:rsidRDefault="00D111E6">
            <w:pPr>
              <w:shd w:val="pct10" w:color="000000" w:fill="FFFFFF"/>
              <w:tabs>
                <w:tab w:val="left" w:pos="3780"/>
              </w:tabs>
              <w:spacing w:after="0" w:line="240" w:lineRule="auto"/>
              <w:ind w:left="1151" w:hanging="1151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PRIVACY POLICY</w:t>
            </w:r>
          </w:p>
          <w:p w14:paraId="5FDBFBB9" w14:textId="77777777" w:rsidR="00451E7F" w:rsidRDefault="00D111E6">
            <w:pPr>
              <w:tabs>
                <w:tab w:val="left" w:pos="3780"/>
              </w:tabs>
              <w:spacing w:before="60" w:after="120" w:line="240" w:lineRule="auto"/>
            </w:pPr>
            <w:r>
              <w:rPr>
                <w:rFonts w:cs="Arial"/>
                <w:szCs w:val="20"/>
              </w:rPr>
              <w:t xml:space="preserve">CSC Privacy Policy is published at </w:t>
            </w:r>
            <w:hyperlink r:id="rId7">
              <w:r>
                <w:rPr>
                  <w:rStyle w:val="InternetLink"/>
                  <w:rFonts w:cs="Arial"/>
                  <w:szCs w:val="20"/>
                </w:rPr>
                <w:t>www.chanonry.org.uk/privacy-policy.html</w:t>
              </w:r>
            </w:hyperlink>
          </w:p>
          <w:p w14:paraId="5FDBFBBA" w14:textId="77777777" w:rsidR="00451E7F" w:rsidRDefault="00D111E6">
            <w:pPr>
              <w:tabs>
                <w:tab w:val="left" w:pos="1260"/>
                <w:tab w:val="right" w:leader="dot" w:pos="9639"/>
              </w:tabs>
              <w:spacing w:before="60" w:after="120" w:line="240" w:lineRule="auto"/>
              <w:rPr>
                <w:rFonts w:cs="Arial"/>
                <w:b/>
                <w:sz w:val="18"/>
                <w:szCs w:val="20"/>
              </w:rPr>
            </w:pPr>
            <w:r>
              <w:rPr>
                <w:rFonts w:cs="Arial"/>
                <w:szCs w:val="20"/>
              </w:rPr>
              <w:t>We collect visitor’s name, address, telephone numbers, e-mail address, emergency contact details, boat details and relevant health information for the purposes of managing race entries and race results for Open events; sharing race results with other clubs, class associations, and the RYA; providing race results to local and national media; and contacting next of kin in the event of emergency.</w:t>
            </w:r>
            <w:r>
              <w:rPr>
                <w:rFonts w:cs="Arial"/>
                <w:sz w:val="18"/>
                <w:szCs w:val="20"/>
              </w:rPr>
              <w:t xml:space="preserve"> </w:t>
            </w:r>
          </w:p>
        </w:tc>
      </w:tr>
      <w:tr w:rsidR="00451E7F" w14:paraId="5FDBFBC0" w14:textId="77777777" w:rsidTr="00DB08F3">
        <w:trPr>
          <w:trHeight w:val="399"/>
        </w:trPr>
        <w:tc>
          <w:tcPr>
            <w:tcW w:w="477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BC" w14:textId="77777777" w:rsidR="00451E7F" w:rsidRDefault="00D111E6">
            <w:pPr>
              <w:shd w:val="pct10" w:color="000000" w:fill="FFFFFF"/>
              <w:tabs>
                <w:tab w:val="left" w:pos="3780"/>
              </w:tabs>
              <w:spacing w:after="0" w:line="240" w:lineRule="auto"/>
              <w:ind w:left="1151" w:hanging="1151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DECLARATION </w:t>
            </w:r>
          </w:p>
          <w:p w14:paraId="5FDBFBBD" w14:textId="77777777" w:rsidR="00451E7F" w:rsidRDefault="00D111E6">
            <w:pPr>
              <w:spacing w:before="60" w:after="120" w:line="240" w:lineRule="auto"/>
              <w:rPr>
                <w:rFonts w:cs="Arial"/>
                <w:b/>
                <w:sz w:val="22"/>
              </w:rPr>
            </w:pPr>
            <w:r>
              <w:rPr>
                <w:rFonts w:cs="Arial"/>
              </w:rPr>
              <w:t xml:space="preserve">By completing and submitting this entry form Competitors involved are deemed to accept the rules under which the event is </w:t>
            </w:r>
            <w:proofErr w:type="gramStart"/>
            <w:r>
              <w:rPr>
                <w:rFonts w:cs="Arial"/>
              </w:rPr>
              <w:t>run</w:t>
            </w:r>
            <w:proofErr w:type="gramEnd"/>
            <w:r>
              <w:rPr>
                <w:rFonts w:cs="Arial"/>
              </w:rPr>
              <w:t xml:space="preserve"> and the disclaimer of liability below reproduced from the Notice of Race.</w:t>
            </w:r>
          </w:p>
        </w:tc>
        <w:tc>
          <w:tcPr>
            <w:tcW w:w="566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BE" w14:textId="77777777" w:rsidR="00451E7F" w:rsidRDefault="00D111E6">
            <w:pPr>
              <w:shd w:val="pct10" w:color="000000" w:fill="FFFFFF"/>
              <w:tabs>
                <w:tab w:val="left" w:pos="3780"/>
              </w:tabs>
              <w:spacing w:after="0" w:line="240" w:lineRule="auto"/>
              <w:ind w:left="1151" w:hanging="1151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Disclaimer of Liability: </w:t>
            </w:r>
          </w:p>
          <w:p w14:paraId="5FDBFBBF" w14:textId="77777777" w:rsidR="00451E7F" w:rsidRDefault="00D111E6">
            <w:pPr>
              <w:spacing w:before="60" w:after="120" w:line="240" w:lineRule="auto"/>
              <w:rPr>
                <w:rFonts w:cs="Arial"/>
                <w:b/>
                <w:sz w:val="22"/>
              </w:rPr>
            </w:pPr>
            <w:r>
              <w:rPr>
                <w:rFonts w:eastAsia="Arial" w:cs="Arial"/>
              </w:rPr>
              <w:t xml:space="preserve">I understand that Competitors participate in the Event entirely at their </w:t>
            </w:r>
            <w:r>
              <w:rPr>
                <w:rFonts w:cs="Arial"/>
              </w:rPr>
              <w:t>own</w:t>
            </w:r>
            <w:r>
              <w:rPr>
                <w:rFonts w:eastAsia="Arial" w:cs="Arial"/>
              </w:rPr>
              <w:t xml:space="preserve"> risk. See rule 4, Decision to Race. The organising </w:t>
            </w:r>
            <w:r>
              <w:rPr>
                <w:rFonts w:cs="Arial"/>
              </w:rPr>
              <w:t>authority</w:t>
            </w:r>
            <w:r>
              <w:rPr>
                <w:rFonts w:eastAsia="Arial" w:cs="Arial"/>
              </w:rPr>
              <w:t xml:space="preserve"> will not accept any liability for material damage or personal </w:t>
            </w:r>
            <w:proofErr w:type="gramStart"/>
            <w:r>
              <w:rPr>
                <w:rFonts w:eastAsia="Arial" w:cs="Arial"/>
              </w:rPr>
              <w:t>injury</w:t>
            </w:r>
            <w:proofErr w:type="gramEnd"/>
            <w:r>
              <w:rPr>
                <w:rFonts w:eastAsia="Arial" w:cs="Arial"/>
              </w:rPr>
              <w:t xml:space="preserve"> or death sustained in conjunction with or prior to, during, or after the Event.</w:t>
            </w:r>
          </w:p>
        </w:tc>
      </w:tr>
      <w:tr w:rsidR="00451E7F" w14:paraId="5FDBFBC5" w14:textId="77777777" w:rsidTr="00DB08F3">
        <w:trPr>
          <w:trHeight w:val="1034"/>
        </w:trPr>
        <w:tc>
          <w:tcPr>
            <w:tcW w:w="10440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</w:tcPr>
          <w:p w14:paraId="5FDBFBC1" w14:textId="77777777" w:rsidR="00451E7F" w:rsidRDefault="00D111E6">
            <w:pPr>
              <w:shd w:val="pct10" w:color="000000" w:fill="FFFFFF"/>
              <w:tabs>
                <w:tab w:val="left" w:pos="3780"/>
              </w:tabs>
              <w:spacing w:after="0" w:line="240" w:lineRule="auto"/>
              <w:rPr>
                <w:rFonts w:cs="Arial"/>
                <w:b/>
                <w:sz w:val="22"/>
              </w:rPr>
            </w:pPr>
            <w:r>
              <w:rPr>
                <w:rFonts w:cs="Arial"/>
                <w:b/>
                <w:sz w:val="22"/>
              </w:rPr>
              <w:t>Please note any medical conditions, allergies, or dietary requirements that the organisers need to know of or “NONE”</w:t>
            </w:r>
          </w:p>
          <w:p w14:paraId="5FDBFBC2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C3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  <w:p w14:paraId="5FDBFBC4" w14:textId="77777777" w:rsidR="00451E7F" w:rsidRDefault="00451E7F">
            <w:pPr>
              <w:spacing w:after="0" w:line="240" w:lineRule="auto"/>
              <w:rPr>
                <w:rFonts w:cs="Arial"/>
              </w:rPr>
            </w:pPr>
          </w:p>
        </w:tc>
      </w:tr>
    </w:tbl>
    <w:p w14:paraId="5FDBFBC6" w14:textId="77777777" w:rsidR="00451E7F" w:rsidRDefault="00D111E6">
      <w:pPr>
        <w:spacing w:before="240" w:after="0" w:line="240" w:lineRule="auto"/>
        <w:rPr>
          <w:rFonts w:cs="Arial"/>
          <w:color w:val="000000"/>
          <w:sz w:val="24"/>
          <w:szCs w:val="24"/>
        </w:rPr>
      </w:pPr>
      <w:r>
        <w:rPr>
          <w:rFonts w:cs="Arial"/>
          <w:b/>
          <w:color w:val="000000"/>
          <w:sz w:val="24"/>
          <w:szCs w:val="24"/>
        </w:rPr>
        <w:t>Signature of skipper:</w:t>
      </w:r>
      <w:r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color w:val="000000"/>
          <w:sz w:val="24"/>
          <w:szCs w:val="24"/>
        </w:rPr>
        <w:tab/>
      </w:r>
      <w:r>
        <w:rPr>
          <w:rFonts w:cs="Arial"/>
          <w:b/>
          <w:color w:val="000000"/>
          <w:sz w:val="24"/>
          <w:szCs w:val="24"/>
        </w:rPr>
        <w:t>Date:</w:t>
      </w:r>
      <w:r>
        <w:rPr>
          <w:rFonts w:cs="Arial"/>
          <w:color w:val="000000"/>
          <w:sz w:val="24"/>
          <w:szCs w:val="24"/>
        </w:rPr>
        <w:t xml:space="preserve"> </w:t>
      </w:r>
    </w:p>
    <w:p w14:paraId="5FDBFBC7" w14:textId="77777777" w:rsidR="00451E7F" w:rsidRDefault="00D111E6">
      <w:pPr>
        <w:spacing w:before="240"/>
      </w:pPr>
      <w:r>
        <w:rPr>
          <w:rFonts w:cs="Arial"/>
        </w:rPr>
        <w:t>Send completed form to: Sailing Secretary Chanonry Sailing Club, The Harbour, Fortrose, Ross-Shire, IV10 8TP               e mail cgcampsie@gmail.com</w:t>
      </w:r>
    </w:p>
    <w:p w14:paraId="5FDBFBC8" w14:textId="77777777" w:rsidR="00451E7F" w:rsidRDefault="00D111E6">
      <w:r>
        <w:rPr>
          <w:rFonts w:cs="Arial"/>
        </w:rPr>
        <w:t>Signed entry forms &amp; the Entry Fee of £10 will be accepted on the race day. Please make cheques payable to Chanonry Sailing Club.</w:t>
      </w:r>
    </w:p>
    <w:sectPr w:rsidR="00451E7F">
      <w:pgSz w:w="11906" w:h="16838"/>
      <w:pgMar w:top="567" w:right="567" w:bottom="284" w:left="567" w:header="0" w:footer="0" w:gutter="0"/>
      <w:cols w:space="720"/>
      <w:formProt w:val="0"/>
      <w:docGrid w:linePitch="360" w:charSpace="204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TczMbAwszC1tDRX0lEKTi0uzszPAykwrAUAZ7GcxSwAAAA="/>
  </w:docVars>
  <w:rsids>
    <w:rsidRoot w:val="00451E7F"/>
    <w:rsid w:val="000A4764"/>
    <w:rsid w:val="00192563"/>
    <w:rsid w:val="00297E2B"/>
    <w:rsid w:val="00325F35"/>
    <w:rsid w:val="00372BB3"/>
    <w:rsid w:val="00451E7F"/>
    <w:rsid w:val="0054049A"/>
    <w:rsid w:val="00644B53"/>
    <w:rsid w:val="007331F6"/>
    <w:rsid w:val="00CA19AD"/>
    <w:rsid w:val="00D111E6"/>
    <w:rsid w:val="00D84946"/>
    <w:rsid w:val="00DB08F3"/>
    <w:rsid w:val="00F3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BFB51"/>
  <w15:docId w15:val="{32A5DEC6-C629-436E-A1D5-ABF5773DB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E2B"/>
    <w:pPr>
      <w:spacing w:after="160" w:line="259" w:lineRule="auto"/>
    </w:pPr>
    <w:rPr>
      <w:rFonts w:ascii="Arial" w:hAnsi="Arial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E46569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F2DF6"/>
    <w:rPr>
      <w:rFonts w:ascii="Arial" w:hAnsi="Arial"/>
      <w:color w:val="00000A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8F2DF6"/>
    <w:rPr>
      <w:rFonts w:ascii="Arial" w:hAnsi="Arial"/>
      <w:color w:val="00000A"/>
    </w:rPr>
  </w:style>
  <w:style w:type="character" w:customStyle="1" w:styleId="DefaultChar">
    <w:name w:val="Default Char"/>
    <w:basedOn w:val="DefaultParagraphFont"/>
    <w:link w:val="Default"/>
    <w:qFormat/>
    <w:rsid w:val="00AE40A2"/>
    <w:rPr>
      <w:rFonts w:ascii="Arial" w:eastAsia="Calibri" w:hAnsi="Arial" w:cs="Arial"/>
      <w:color w:val="000000"/>
      <w:sz w:val="24"/>
      <w:szCs w:val="24"/>
    </w:rPr>
  </w:style>
  <w:style w:type="character" w:customStyle="1" w:styleId="CSCHeading1Char">
    <w:name w:val="CSC Heading 1 Char"/>
    <w:basedOn w:val="DefaultChar"/>
    <w:link w:val="CSCHeading1"/>
    <w:qFormat/>
    <w:rsid w:val="00A13161"/>
    <w:rPr>
      <w:rFonts w:ascii="Arial" w:eastAsia="Calibri" w:hAnsi="Arial" w:cs="Arial"/>
      <w:b/>
      <w:color w:val="000000"/>
      <w:sz w:val="32"/>
      <w:szCs w:val="24"/>
    </w:rPr>
  </w:style>
  <w:style w:type="character" w:customStyle="1" w:styleId="CSCHeading2Char">
    <w:name w:val="CSC Heading 2 Char"/>
    <w:basedOn w:val="DefaultParagraphFont"/>
    <w:link w:val="CSCHeading2"/>
    <w:qFormat/>
    <w:rsid w:val="00AE40A2"/>
    <w:rPr>
      <w:rFonts w:ascii="Arial" w:eastAsia="Calibri" w:hAnsi="Arial" w:cs="Arial"/>
      <w:b/>
      <w:color w:val="000000"/>
      <w:sz w:val="24"/>
      <w:szCs w:val="24"/>
    </w:rPr>
  </w:style>
  <w:style w:type="character" w:customStyle="1" w:styleId="CSCHeader3Char">
    <w:name w:val="CSC Header 3 Char"/>
    <w:basedOn w:val="DefaultParagraphFont"/>
    <w:link w:val="CSCHeader3"/>
    <w:qFormat/>
    <w:rsid w:val="00A13161"/>
    <w:rPr>
      <w:rFonts w:ascii="Arial" w:hAnsi="Arial"/>
      <w:b/>
      <w:color w:val="00000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1830BE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1830BE"/>
    <w:rPr>
      <w:rFonts w:ascii="Arial" w:hAnsi="Arial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830BE"/>
    <w:rPr>
      <w:rFonts w:ascii="Arial" w:hAnsi="Arial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830BE"/>
    <w:rPr>
      <w:rFonts w:ascii="Segoe UI" w:hAnsi="Segoe UI" w:cs="Segoe UI"/>
      <w:color w:val="00000A"/>
      <w:sz w:val="18"/>
      <w:szCs w:val="18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Normal"/>
    <w:rsid w:val="00297E2B"/>
    <w:pPr>
      <w:spacing w:after="140" w:line="288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Default">
    <w:name w:val="Default"/>
    <w:link w:val="DefaultChar"/>
    <w:qFormat/>
    <w:rsid w:val="00297E2B"/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97E2B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97E2B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CSCHeading1">
    <w:name w:val="CSC Heading 1"/>
    <w:basedOn w:val="Normal"/>
    <w:next w:val="Normal"/>
    <w:link w:val="CSCHeading1Char"/>
    <w:qFormat/>
    <w:rsid w:val="00297E2B"/>
    <w:pPr>
      <w:spacing w:after="0" w:line="240" w:lineRule="auto"/>
      <w:jc w:val="center"/>
    </w:pPr>
    <w:rPr>
      <w:rFonts w:cs="Arial"/>
      <w:b/>
      <w:color w:val="000000"/>
      <w:sz w:val="32"/>
      <w:szCs w:val="24"/>
    </w:rPr>
  </w:style>
  <w:style w:type="paragraph" w:customStyle="1" w:styleId="CSCHeading2">
    <w:name w:val="CSC Heading 2"/>
    <w:link w:val="CSCHeading2Char"/>
    <w:qFormat/>
    <w:rsid w:val="00297E2B"/>
    <w:pPr>
      <w:jc w:val="center"/>
    </w:pPr>
    <w:rPr>
      <w:rFonts w:ascii="Arial" w:eastAsia="Calibri" w:hAnsi="Arial" w:cs="Arial"/>
      <w:b/>
      <w:color w:val="000000"/>
      <w:sz w:val="24"/>
      <w:szCs w:val="24"/>
    </w:rPr>
  </w:style>
  <w:style w:type="paragraph" w:customStyle="1" w:styleId="CSCHeader3">
    <w:name w:val="CSC Header 3"/>
    <w:basedOn w:val="Normal"/>
    <w:next w:val="Normal"/>
    <w:link w:val="CSCHeader3Char"/>
    <w:qFormat/>
    <w:rsid w:val="00297E2B"/>
    <w:pPr>
      <w:spacing w:after="0" w:line="240" w:lineRule="auto"/>
      <w:jc w:val="center"/>
    </w:pPr>
    <w:rPr>
      <w:b/>
      <w:sz w:val="18"/>
    </w:rPr>
  </w:style>
  <w:style w:type="paragraph" w:styleId="ListParagraph">
    <w:name w:val="List Paragraph"/>
    <w:basedOn w:val="Normal"/>
    <w:uiPriority w:val="34"/>
    <w:qFormat/>
    <w:rsid w:val="00297E2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1830BE"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1830B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97E2B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table" w:customStyle="1" w:styleId="TableGrid">
    <w:name w:val="TableGrid"/>
    <w:rsid w:val="00DE2E51"/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hanonry.org.uk/privacy-policy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hanonry.org.uk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CB9E6-63BF-4363-B9BA-9D102C977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Richard Evans</cp:lastModifiedBy>
  <cp:revision>2</cp:revision>
  <dcterms:created xsi:type="dcterms:W3CDTF">2019-08-28T09:23:00Z</dcterms:created>
  <dcterms:modified xsi:type="dcterms:W3CDTF">2019-08-28T09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